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95"/>
        <w:gridCol w:w="5395"/>
      </w:tblGrid>
      <w:tr w:rsidR="004931C4" w:rsidRPr="004931C4" w14:paraId="6C79DA68" w14:textId="77777777" w:rsidTr="00935E82">
        <w:trPr>
          <w:trHeight w:val="691"/>
        </w:trPr>
        <w:tc>
          <w:tcPr>
            <w:tcW w:w="2500" w:type="pct"/>
          </w:tcPr>
          <w:p w14:paraId="2F52097F" w14:textId="79BA8478" w:rsidR="00F17713" w:rsidRPr="004931C4" w:rsidRDefault="00F17713" w:rsidP="00F17713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 </w:t>
            </w:r>
          </w:p>
          <w:p w14:paraId="79430FF8" w14:textId="77777777" w:rsidR="004931C4" w:rsidRPr="004931C4" w:rsidRDefault="004931C4" w:rsidP="00F17713">
            <w:pPr>
              <w:rPr>
                <w:b/>
                <w:color w:val="FF0000"/>
                <w:sz w:val="28"/>
                <w:u w:val="single"/>
              </w:rPr>
            </w:pPr>
          </w:p>
          <w:p w14:paraId="1CC89E33" w14:textId="77777777" w:rsidR="00935E82" w:rsidRPr="004931C4" w:rsidRDefault="00935E82" w:rsidP="00F17713">
            <w:pPr>
              <w:rPr>
                <w:b/>
                <w:color w:val="FF0000"/>
                <w:sz w:val="28"/>
                <w:u w:val="single"/>
              </w:rPr>
            </w:pPr>
          </w:p>
        </w:tc>
        <w:tc>
          <w:tcPr>
            <w:tcW w:w="2500" w:type="pct"/>
          </w:tcPr>
          <w:p w14:paraId="5769BCCE" w14:textId="77777777" w:rsidR="00F17713" w:rsidRDefault="00F17713" w:rsidP="00F17713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School Corporation</w:t>
            </w:r>
          </w:p>
          <w:p w14:paraId="0E7D001C" w14:textId="0378E396" w:rsidR="00961331" w:rsidRPr="004931C4" w:rsidRDefault="00961331" w:rsidP="00F17713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148E1EAC" w14:textId="77777777" w:rsidTr="00935E82">
        <w:tc>
          <w:tcPr>
            <w:tcW w:w="5000" w:type="pct"/>
            <w:gridSpan w:val="2"/>
          </w:tcPr>
          <w:p w14:paraId="19BCB66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Job Description</w:t>
            </w:r>
          </w:p>
          <w:p w14:paraId="77AD5E9B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70C06405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1FCA0376" w14:textId="77777777" w:rsidR="00F17713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23F39239" w14:textId="77777777" w:rsidR="00935E82" w:rsidRPr="004931C4" w:rsidRDefault="00935E82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523D4BB4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028605F9" w14:textId="77777777" w:rsidTr="00935E82">
        <w:tc>
          <w:tcPr>
            <w:tcW w:w="5000" w:type="pct"/>
            <w:gridSpan w:val="2"/>
          </w:tcPr>
          <w:p w14:paraId="2B3B5DA4" w14:textId="77777777" w:rsidR="00F17713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Experience Required</w:t>
            </w:r>
          </w:p>
          <w:p w14:paraId="1F84160D" w14:textId="77777777" w:rsidR="00961331" w:rsidRDefault="00961331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4AD2951E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0BAF8C19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689E59A5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1DE2027C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126BF504" w14:textId="77777777" w:rsidTr="00935E82">
        <w:tc>
          <w:tcPr>
            <w:tcW w:w="5000" w:type="pct"/>
            <w:gridSpan w:val="2"/>
          </w:tcPr>
          <w:p w14:paraId="6A9FDA66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How to apply</w:t>
            </w:r>
          </w:p>
          <w:p w14:paraId="72D9735D" w14:textId="77777777" w:rsidR="004931C4" w:rsidRPr="004931C4" w:rsidRDefault="004931C4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1B2BB53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76D2DCC2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4A43568F" w14:textId="77777777" w:rsidTr="00935E82">
        <w:tc>
          <w:tcPr>
            <w:tcW w:w="5000" w:type="pct"/>
            <w:gridSpan w:val="2"/>
          </w:tcPr>
          <w:p w14:paraId="52A35BB7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Position Start Date</w:t>
            </w:r>
          </w:p>
          <w:p w14:paraId="55C38E9F" w14:textId="77777777" w:rsidR="00935E82" w:rsidRPr="004931C4" w:rsidRDefault="00935E82" w:rsidP="005B0953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0EA64DC9" w14:textId="77777777" w:rsidTr="00935E82">
        <w:tc>
          <w:tcPr>
            <w:tcW w:w="5000" w:type="pct"/>
            <w:gridSpan w:val="2"/>
          </w:tcPr>
          <w:p w14:paraId="145C7BE7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Application Deadline</w:t>
            </w:r>
          </w:p>
          <w:p w14:paraId="08A720E9" w14:textId="77777777" w:rsidR="00935E82" w:rsidRPr="004931C4" w:rsidRDefault="00935E82" w:rsidP="005B0953">
            <w:pPr>
              <w:rPr>
                <w:b/>
                <w:color w:val="FF0000"/>
                <w:sz w:val="28"/>
                <w:u w:val="single"/>
              </w:rPr>
            </w:pPr>
          </w:p>
        </w:tc>
      </w:tr>
      <w:tr w:rsidR="004931C4" w:rsidRPr="004931C4" w14:paraId="3670DB27" w14:textId="77777777" w:rsidTr="00935E82">
        <w:tc>
          <w:tcPr>
            <w:tcW w:w="5000" w:type="pct"/>
            <w:gridSpan w:val="2"/>
          </w:tcPr>
          <w:p w14:paraId="1D02C1E8" w14:textId="4FBFABDC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  <w:r w:rsidRPr="004931C4">
              <w:rPr>
                <w:b/>
                <w:color w:val="FF0000"/>
                <w:sz w:val="28"/>
                <w:u w:val="single"/>
              </w:rPr>
              <w:t>Contact Information</w:t>
            </w:r>
            <w:r w:rsidR="00961331">
              <w:rPr>
                <w:b/>
                <w:color w:val="FF0000"/>
                <w:sz w:val="28"/>
                <w:u w:val="single"/>
              </w:rPr>
              <w:t xml:space="preserve"> </w:t>
            </w:r>
          </w:p>
          <w:p w14:paraId="0DD5A95E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58CF2495" w14:textId="77777777" w:rsidR="004931C4" w:rsidRPr="004931C4" w:rsidRDefault="004931C4" w:rsidP="00462E44">
            <w:pPr>
              <w:rPr>
                <w:b/>
                <w:color w:val="FF0000"/>
                <w:sz w:val="28"/>
                <w:u w:val="single"/>
              </w:rPr>
            </w:pPr>
          </w:p>
          <w:p w14:paraId="1DBB5321" w14:textId="77777777" w:rsidR="00F17713" w:rsidRPr="004931C4" w:rsidRDefault="00F17713" w:rsidP="00462E44">
            <w:pPr>
              <w:rPr>
                <w:b/>
                <w:color w:val="FF0000"/>
                <w:sz w:val="28"/>
                <w:u w:val="single"/>
              </w:rPr>
            </w:pPr>
          </w:p>
        </w:tc>
      </w:tr>
    </w:tbl>
    <w:p w14:paraId="2294298E" w14:textId="77777777" w:rsidR="00F17713" w:rsidRPr="004931C4" w:rsidRDefault="00F17713" w:rsidP="00F17713">
      <w:pPr>
        <w:rPr>
          <w:b/>
          <w:color w:val="FF0000"/>
          <w:u w:val="single"/>
        </w:rPr>
      </w:pPr>
    </w:p>
    <w:sectPr w:rsidR="00F17713" w:rsidRPr="004931C4" w:rsidSect="00935E8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tLAwNLYwNzU0MDFQ0lEKTi0uzszPAykwqgUA9okYpSwAAAA="/>
  </w:docVars>
  <w:rsids>
    <w:rsidRoot w:val="00F17713"/>
    <w:rsid w:val="002B259C"/>
    <w:rsid w:val="004931C4"/>
    <w:rsid w:val="00540654"/>
    <w:rsid w:val="005B0953"/>
    <w:rsid w:val="008E311B"/>
    <w:rsid w:val="00935E82"/>
    <w:rsid w:val="00961331"/>
    <w:rsid w:val="00F17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099AB"/>
  <w15:docId w15:val="{BB8CCCDF-AB99-4465-80E0-87F89DF65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7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</Words>
  <Characters>145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la Baldwin</dc:creator>
  <cp:lastModifiedBy>Talia Bynm</cp:lastModifiedBy>
  <cp:revision>2</cp:revision>
  <dcterms:created xsi:type="dcterms:W3CDTF">2022-05-09T13:17:00Z</dcterms:created>
  <dcterms:modified xsi:type="dcterms:W3CDTF">2022-05-09T13:17:00Z</dcterms:modified>
</cp:coreProperties>
</file>